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75dd9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8a6c2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